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B2235" w14:textId="77777777" w:rsidR="00772939" w:rsidRDefault="009C48EB">
      <w:pPr>
        <w:spacing w:after="0"/>
        <w:ind w:left="-150"/>
      </w:pPr>
      <w:r>
        <w:rPr>
          <w:noProof/>
        </w:rPr>
        <mc:AlternateContent>
          <mc:Choice Requires="wpg">
            <w:drawing>
              <wp:inline distT="0" distB="0" distL="0" distR="0" wp14:anchorId="4A8BF7C3" wp14:editId="4CC58001">
                <wp:extent cx="6764557" cy="8637270"/>
                <wp:effectExtent l="0" t="0" r="0" b="11430"/>
                <wp:docPr id="321" name="Group 3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64557" cy="8637270"/>
                          <a:chOff x="0" y="0"/>
                          <a:chExt cx="6764557" cy="863727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507365" y="2110736"/>
                            <a:ext cx="2195830" cy="3994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C024DD" w14:textId="77777777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52"/>
                                </w:rPr>
                                <w:t xml:space="preserve">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2158365" y="438799"/>
                            <a:ext cx="1574165" cy="176104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1722699" y="2470980"/>
                            <a:ext cx="3040529" cy="271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8E450D" w14:textId="77777777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36"/>
                                </w:rPr>
                                <w:t>North South Universit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517080" y="2730164"/>
                            <a:ext cx="6247477" cy="2765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140A24" w14:textId="77777777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36"/>
                                </w:rPr>
                                <w:t xml:space="preserve">Department of Electrical &amp; Computer Engineer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097300" y="3180850"/>
                            <a:ext cx="2044092" cy="271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47504C" w14:textId="77777777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sz w:val="36"/>
                                </w:rPr>
                                <w:t xml:space="preserve">LAB REPOR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50165" y="3994229"/>
                            <a:ext cx="2188210" cy="2253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503A3C" w14:textId="7BE42EE0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Course </w:t>
                              </w:r>
                              <w:proofErr w:type="gramStart"/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Code :</w:t>
                              </w:r>
                              <w:proofErr w:type="gramEnd"/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 EEE21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50161" y="4300281"/>
                            <a:ext cx="3216914" cy="2151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3DA7D2" w14:textId="13270855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Course Title: Digital Electronic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0161" y="4606333"/>
                            <a:ext cx="1426214" cy="2323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F01FC9" w14:textId="325250CD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Section: 0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50161" y="4912386"/>
                            <a:ext cx="2188036" cy="2151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5EAB9A" w14:textId="58FFF7EA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Experiment Number: 0</w:t>
                              </w:r>
                              <w:r w:rsidR="0062204B"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50157" y="5219074"/>
                            <a:ext cx="4521843" cy="2387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743916" w14:textId="5276D4A7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Experiment Name: </w:t>
                              </w:r>
                              <w:proofErr w:type="spellStart"/>
                              <w:r w:rsidR="0062204B"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Introuction</w:t>
                              </w:r>
                              <w:proofErr w:type="spellEnd"/>
                              <w:r w:rsidR="0062204B"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 to Multiplexers &amp; Decoder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172085" y="5587188"/>
                            <a:ext cx="4972050" cy="10642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72050" h="1064260">
                                <a:moveTo>
                                  <a:pt x="0" y="0"/>
                                </a:moveTo>
                                <a:lnTo>
                                  <a:pt x="4972050" y="0"/>
                                </a:lnTo>
                                <a:lnTo>
                                  <a:pt x="4972050" y="1064260"/>
                                </a:lnTo>
                                <a:lnTo>
                                  <a:pt x="0" y="1064260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Rectangle 19"/>
                        <wps:cNvSpPr/>
                        <wps:spPr>
                          <a:xfrm>
                            <a:off x="50161" y="7026182"/>
                            <a:ext cx="2540639" cy="2413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58846E" w14:textId="7261016E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Experiment Date: </w:t>
                              </w:r>
                              <w:r w:rsidR="0062204B"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21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.1</w:t>
                              </w:r>
                              <w:r w:rsidR="0062204B"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.20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50161" y="7332235"/>
                            <a:ext cx="2921639" cy="1925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6DAEC2" w14:textId="00EF8862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Date of Submission: </w:t>
                              </w:r>
                              <w:r w:rsidR="0062204B"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2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7.12.20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50165" y="7638288"/>
                            <a:ext cx="3106262" cy="2151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06A516" w14:textId="326658DD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Course Instructor: </w:t>
                              </w:r>
                              <w:proofErr w:type="spellStart"/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Fahimul</w:t>
                              </w:r>
                              <w:proofErr w:type="spellEnd"/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 xml:space="preserve"> Haqu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50165" y="7944340"/>
                            <a:ext cx="3388691" cy="2151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40ECB6" w14:textId="179C368A" w:rsidR="00772939" w:rsidRDefault="009C48EB">
                              <w:r>
                                <w:rPr>
                                  <w:rFonts w:ascii="Times New Roman" w:eastAsia="Times New Roman" w:hAnsi="Times New Roman" w:cs="Times New Roman"/>
                                  <w:sz w:val="28"/>
                                </w:rPr>
                                <w:t>Submitted To: Fatema Zahr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Shape 23"/>
                        <wps:cNvSpPr/>
                        <wps:spPr>
                          <a:xfrm>
                            <a:off x="3175" y="0"/>
                            <a:ext cx="0" cy="8637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637270">
                                <a:moveTo>
                                  <a:pt x="0" y="0"/>
                                </a:moveTo>
                                <a:lnTo>
                                  <a:pt x="0" y="863727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5754371" y="0"/>
                            <a:ext cx="0" cy="8637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637270">
                                <a:moveTo>
                                  <a:pt x="0" y="0"/>
                                </a:moveTo>
                                <a:lnTo>
                                  <a:pt x="0" y="863727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0" y="0"/>
                            <a:ext cx="57575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7546">
                                <a:moveTo>
                                  <a:pt x="0" y="0"/>
                                </a:moveTo>
                                <a:lnTo>
                                  <a:pt x="5757546" y="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0" y="8637270"/>
                            <a:ext cx="57575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7546">
                                <a:moveTo>
                                  <a:pt x="0" y="0"/>
                                </a:moveTo>
                                <a:lnTo>
                                  <a:pt x="5757546" y="0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8BF7C3" id="Group 321" o:spid="_x0000_s1026" style="width:532.65pt;height:680.1pt;mso-position-horizontal-relative:char;mso-position-vertical-relative:line" coordsize="67645,8637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">
                <v:rect id="Rectangle 7" o:spid="_x0000_s1027" style="position:absolute;left:5073;top:21107;width:21958;height:3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5DC024DD" w14:textId="77777777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52"/>
                          </w:rPr>
                          <w:t xml:space="preserve">                   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21583;top:4387;width:15742;height:176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">
                  <v:imagedata r:id="rId5" o:title=""/>
                </v:shape>
                <v:rect id="Rectangle 10" o:spid="_x0000_s1029" style="position:absolute;left:17226;top:24709;width:30406;height:2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248E450D" w14:textId="77777777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36"/>
                          </w:rPr>
                          <w:t>North South University</w:t>
                        </w:r>
                      </w:p>
                    </w:txbxContent>
                  </v:textbox>
                </v:rect>
                <v:rect id="Rectangle 11" o:spid="_x0000_s1030" style="position:absolute;left:5170;top:27301;width:62475;height:2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57140A24" w14:textId="77777777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36"/>
                          </w:rPr>
                          <w:t xml:space="preserve">Department of Electrical &amp; Computer Engineering </w:t>
                        </w:r>
                      </w:p>
                    </w:txbxContent>
                  </v:textbox>
                </v:rect>
                <v:rect id="Rectangle 12" o:spid="_x0000_s1031" style="position:absolute;left:20973;top:31808;width:20440;height:27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4947504C" w14:textId="77777777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b/>
                            <w:sz w:val="36"/>
                          </w:rPr>
                          <w:t xml:space="preserve">LAB REPORT </w:t>
                        </w:r>
                      </w:p>
                    </w:txbxContent>
                  </v:textbox>
                </v:rect>
                <v:rect id="Rectangle 13" o:spid="_x0000_s1032" style="position:absolute;left:501;top:39942;width:21882;height:2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69503A3C" w14:textId="7BE42EE0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Course </w:t>
                        </w:r>
                        <w:proofErr w:type="gramStart"/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Code :</w:t>
                        </w:r>
                        <w:proofErr w:type="gramEnd"/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 EEE211</w:t>
                        </w:r>
                      </w:p>
                    </w:txbxContent>
                  </v:textbox>
                </v:rect>
                <v:rect id="Rectangle 14" o:spid="_x0000_s1033" style="position:absolute;left:501;top:43002;width:32169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633DA7D2" w14:textId="13270855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Course Title: Digital Electronics</w:t>
                        </w:r>
                      </w:p>
                    </w:txbxContent>
                  </v:textbox>
                </v:rect>
                <v:rect id="Rectangle 15" o:spid="_x0000_s1034" style="position:absolute;left:501;top:46063;width:14262;height:2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1AF01FC9" w14:textId="325250CD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Section: 01</w:t>
                        </w:r>
                      </w:p>
                    </w:txbxContent>
                  </v:textbox>
                </v:rect>
                <v:rect id="Rectangle 16" o:spid="_x0000_s1035" style="position:absolute;left:501;top:49123;width:21880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675EAB9A" w14:textId="58FFF7EA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Experiment Number: 0</w:t>
                        </w:r>
                        <w:r w:rsidR="0062204B"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7</w:t>
                        </w:r>
                      </w:p>
                    </w:txbxContent>
                  </v:textbox>
                </v:rect>
                <v:rect id="Rectangle 17" o:spid="_x0000_s1036" style="position:absolute;left:501;top:52190;width:45219;height:2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73743916" w14:textId="5276D4A7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Experiment Name: </w:t>
                        </w:r>
                        <w:proofErr w:type="spellStart"/>
                        <w:r w:rsidR="0062204B"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Introuction</w:t>
                        </w:r>
                        <w:proofErr w:type="spellEnd"/>
                        <w:r w:rsidR="0062204B"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 to Multiplexers &amp; Decoders</w:t>
                        </w:r>
                      </w:p>
                    </w:txbxContent>
                  </v:textbox>
                </v:rect>
                <v:shape id="Shape 18" o:spid="_x0000_s1037" style="position:absolute;left:1720;top:55871;width:49721;height:10643;visibility:visible;mso-wrap-style:square;v-text-anchor:top" coordsize="4972050,1064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" path="m,l4972050,r,1064260l,1064260,,xe" filled="f" strokeweight="1pt">
                  <v:stroke miterlimit="1" joinstyle="miter"/>
                  <v:path arrowok="t" textboxrect="0,0,4972050,1064260"/>
                </v:shape>
                <v:rect id="Rectangle 19" o:spid="_x0000_s1038" style="position:absolute;left:501;top:70261;width:25407;height:2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  <v:textbox inset="0,0,0,0">
                    <w:txbxContent>
                      <w:p w14:paraId="5758846E" w14:textId="7261016E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Experiment Date: </w:t>
                        </w:r>
                        <w:r w:rsidR="0062204B"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21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.1</w:t>
                        </w:r>
                        <w:r w:rsidR="0062204B"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.2020</w:t>
                        </w:r>
                      </w:p>
                    </w:txbxContent>
                  </v:textbox>
                </v:rect>
                <v:rect id="Rectangle 20" o:spid="_x0000_s1039" style="position:absolute;left:501;top:73322;width:29217;height:19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396DAEC2" w14:textId="00EF8862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Date of Submission: </w:t>
                        </w:r>
                        <w:r w:rsidR="0062204B"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2</w:t>
                        </w:r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7.12.2020</w:t>
                        </w:r>
                      </w:p>
                    </w:txbxContent>
                  </v:textbox>
                </v:rect>
                <v:rect id="Rectangle 21" o:spid="_x0000_s1040" style="position:absolute;left:501;top:76382;width:31063;height:21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306A516" w14:textId="326658DD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Course Instructor: </w:t>
                        </w:r>
                        <w:proofErr w:type="spellStart"/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Fahimul</w:t>
                        </w:r>
                        <w:proofErr w:type="spellEnd"/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 xml:space="preserve"> Haque</w:t>
                        </w:r>
                      </w:p>
                    </w:txbxContent>
                  </v:textbox>
                </v:rect>
                <v:rect id="Rectangle 22" o:spid="_x0000_s1041" style="position:absolute;left:501;top:79443;width:33887;height:2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440ECB6" w14:textId="179C368A" w:rsidR="00772939" w:rsidRDefault="009C48EB">
                        <w:r>
                          <w:rPr>
                            <w:rFonts w:ascii="Times New Roman" w:eastAsia="Times New Roman" w:hAnsi="Times New Roman" w:cs="Times New Roman"/>
                            <w:sz w:val="28"/>
                          </w:rPr>
                          <w:t>Submitted To: Fatema Zahra</w:t>
                        </w:r>
                      </w:p>
                    </w:txbxContent>
                  </v:textbox>
                </v:rect>
                <v:shape id="Shape 23" o:spid="_x0000_s1042" style="position:absolute;left:31;width:0;height:86372;visibility:visible;mso-wrap-style:square;v-text-anchor:top" coordsize="0,8637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" path="m,l,8637270e" filled="f" strokeweight=".5pt">
                  <v:stroke miterlimit="1" joinstyle="miter"/>
                  <v:path arrowok="t" textboxrect="0,0,0,8637270"/>
                </v:shape>
                <v:shape id="Shape 24" o:spid="_x0000_s1043" style="position:absolute;left:57543;width:0;height:86372;visibility:visible;mso-wrap-style:square;v-text-anchor:top" coordsize="0,8637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" path="m,l,8637270e" filled="f" strokeweight=".5pt">
                  <v:stroke miterlimit="1" joinstyle="miter"/>
                  <v:path arrowok="t" textboxrect="0,0,0,8637270"/>
                </v:shape>
                <v:shape id="Shape 25" o:spid="_x0000_s1044" style="position:absolute;width:57575;height:0;visibility:visible;mso-wrap-style:square;v-text-anchor:top" coordsize="57575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" path="m,l5757546,e" filled="f" strokeweight=".5pt">
                  <v:stroke miterlimit="1" joinstyle="miter"/>
                  <v:path arrowok="t" textboxrect="0,0,5757546,0"/>
                </v:shape>
                <v:shape id="Shape 26" o:spid="_x0000_s1045" style="position:absolute;top:86372;width:57575;height:0;visibility:visible;mso-wrap-style:square;v-text-anchor:top" coordsize="57575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" path="m,l5757546,e" filled="f">
                  <v:stroke miterlimit="1" joinstyle="miter"/>
                  <v:path arrowok="t" textboxrect="0,0,5757546,0"/>
                </v:shape>
                <w10:anchorlock/>
              </v:group>
            </w:pict>
          </mc:Fallback>
        </mc:AlternateContent>
      </w:r>
    </w:p>
    <w:sectPr w:rsidR="00772939">
      <w:pgSz w:w="11900" w:h="1682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NjQ2NTIxMLWwNDJW0lEKTi0uzszPAykwrAUA++4m7SwAAAA="/>
  </w:docVars>
  <w:rsids>
    <w:rsidRoot w:val="00772939"/>
    <w:rsid w:val="0062204B"/>
    <w:rsid w:val="00772939"/>
    <w:rsid w:val="009C48EB"/>
    <w:rsid w:val="00C1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47165"/>
  <w15:docId w15:val="{9E6CAAF5-544A-4A96-A1E1-CE3FF4C7D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cp:lastModifiedBy>Mahmudur Rahman</cp:lastModifiedBy>
  <cp:revision>4</cp:revision>
  <dcterms:created xsi:type="dcterms:W3CDTF">2020-12-07T16:19:00Z</dcterms:created>
  <dcterms:modified xsi:type="dcterms:W3CDTF">2021-01-23T11:45:00Z</dcterms:modified>
</cp:coreProperties>
</file>